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6C7F291" w:rsidR="00C97038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F263AE">
        <w:t>6</w:t>
      </w:r>
      <w:r w:rsidR="00410E84">
        <w:t>-</w:t>
      </w:r>
      <w:r w:rsidR="00F263AE">
        <w:t>0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42D3A7EE" w14:textId="6C5D4F41" w:rsidR="00175191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996987" w:history="1">
            <w:r w:rsidR="00175191" w:rsidRPr="009D405E">
              <w:rPr>
                <w:rStyle w:val="Hyperlink"/>
                <w:noProof/>
              </w:rPr>
              <w:t>Motivation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87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1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4CDE2A34" w14:textId="5BBA55E5" w:rsidR="00175191" w:rsidRDefault="0017519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88" w:history="1">
            <w:r w:rsidRPr="009D405E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5F771" w14:textId="6D97B7F7" w:rsidR="00175191" w:rsidRDefault="0017519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89" w:history="1">
            <w:r w:rsidRPr="009D405E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268C4" w14:textId="73307142" w:rsidR="00175191" w:rsidRDefault="0017519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0" w:history="1">
            <w:r w:rsidRPr="009D405E">
              <w:rPr>
                <w:rStyle w:val="Hyperlink"/>
                <w:noProof/>
              </w:rPr>
              <w:t>New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A0252" w14:textId="341E17E8" w:rsidR="00175191" w:rsidRDefault="0017519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1" w:history="1">
            <w:r w:rsidRPr="009D405E">
              <w:rPr>
                <w:rStyle w:val="Hyperlink"/>
                <w:noProof/>
              </w:rPr>
              <w:t>Supervisor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7C979" w14:textId="1B6509EC" w:rsidR="00175191" w:rsidRDefault="0017519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2" w:history="1">
            <w:r w:rsidRPr="009D405E">
              <w:rPr>
                <w:rStyle w:val="Hyperlink"/>
                <w:noProof/>
              </w:rPr>
              <w:t>Man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8FDF3" w14:textId="09C3E534" w:rsidR="00175191" w:rsidRDefault="0017519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3" w:history="1">
            <w:r w:rsidRPr="009D405E">
              <w:rPr>
                <w:rStyle w:val="Hyperlink"/>
                <w:noProof/>
              </w:rPr>
              <w:t>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328B2" w14:textId="64E2655C" w:rsidR="00175191" w:rsidRDefault="0017519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4" w:history="1">
            <w:r w:rsidRPr="009D405E">
              <w:rPr>
                <w:rStyle w:val="Hyperlink"/>
                <w:noProof/>
              </w:rPr>
              <w:t>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D1134" w14:textId="74E5FF2E" w:rsidR="00175191" w:rsidRDefault="0017519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5" w:history="1">
            <w:r w:rsidRPr="009D405E">
              <w:rPr>
                <w:rStyle w:val="Hyperlink"/>
                <w:noProof/>
              </w:rPr>
              <w:t>Proce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9B7E0" w14:textId="7CBE3BA6" w:rsidR="00175191" w:rsidRDefault="0017519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6" w:history="1">
            <w:r w:rsidRPr="009D405E">
              <w:rPr>
                <w:rStyle w:val="Hyperlink"/>
                <w:noProof/>
              </w:rPr>
              <w:t>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0113A" w14:textId="04D13136" w:rsidR="00175191" w:rsidRDefault="0017519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7" w:history="1">
            <w:r w:rsidRPr="009D405E">
              <w:rPr>
                <w:rStyle w:val="Hyperlink"/>
                <w:noProof/>
              </w:rPr>
              <w:t>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99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1BA1937F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6587B8EA" w14:textId="6DE08D6E" w:rsidR="004B3534" w:rsidRDefault="00410E84" w:rsidP="009D0C22">
      <w:pPr>
        <w:pStyle w:val="Heading1"/>
      </w:pPr>
      <w:bookmarkStart w:id="0" w:name="_Toc73996987"/>
      <w:r>
        <w:t>Motivation</w:t>
      </w:r>
      <w:bookmarkEnd w:id="0"/>
    </w:p>
    <w:p w14:paraId="5C026107" w14:textId="4B7B3D50" w:rsidR="00432BE5" w:rsidRDefault="004B3534" w:rsidP="009D0C22">
      <w:pPr>
        <w:ind w:firstLine="360"/>
      </w:pPr>
      <w:r>
        <w:t xml:space="preserve">This release </w:t>
      </w:r>
      <w:r w:rsidR="00F263AE">
        <w:t>demonstrates user management and workflow implementation approaches</w:t>
      </w:r>
      <w:r w:rsidR="009D0C22">
        <w:t>.</w:t>
      </w:r>
      <w:r w:rsidR="00F263AE">
        <w:t xml:space="preserve"> Nevertheless, the main intention of this release is to illustrate the proposed Work Breakdown Structure of the project. </w:t>
      </w:r>
    </w:p>
    <w:p w14:paraId="1B76A63B" w14:textId="1B358E6E" w:rsidR="009B2308" w:rsidRDefault="009B2308" w:rsidP="009B2308">
      <w:pPr>
        <w:pStyle w:val="Heading1"/>
      </w:pPr>
      <w:bookmarkStart w:id="1" w:name="_Toc73996988"/>
      <w:r>
        <w:t>Pre-requisite</w:t>
      </w:r>
      <w:bookmarkEnd w:id="1"/>
    </w:p>
    <w:p w14:paraId="452AF144" w14:textId="58E528E8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.</w:t>
      </w:r>
    </w:p>
    <w:p w14:paraId="211687FB" w14:textId="0D1D4170" w:rsidR="00293D71" w:rsidRDefault="00293D71" w:rsidP="00293D71">
      <w:pPr>
        <w:pStyle w:val="Heading1"/>
      </w:pPr>
      <w:bookmarkStart w:id="2" w:name="_Toc73996989"/>
      <w:r>
        <w:t>Demo release particularities</w:t>
      </w:r>
      <w:bookmarkEnd w:id="2"/>
    </w:p>
    <w:p w14:paraId="36642F1E" w14:textId="6303B30B" w:rsidR="009D0C22" w:rsidRPr="009D0C22" w:rsidRDefault="009D0C22" w:rsidP="009C388A">
      <w:pPr>
        <w:keepNext/>
      </w:pPr>
      <w:r>
        <w:tab/>
        <w:t xml:space="preserve">A workflow form in this release does not contain all data and features required. </w:t>
      </w:r>
      <w:r w:rsidR="00F263AE">
        <w:t>See the Roadmap for reference</w:t>
      </w:r>
      <w:r>
        <w:t>.</w:t>
      </w:r>
    </w:p>
    <w:p w14:paraId="04837F22" w14:textId="5B08D69E" w:rsidR="00293D71" w:rsidRDefault="00293D71" w:rsidP="009C388A">
      <w:pPr>
        <w:keepNext/>
      </w:pPr>
      <w:r>
        <w:tab/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788C0B0F" w14:textId="5AA23E7E" w:rsidR="00E448C4" w:rsidRDefault="00E448C4" w:rsidP="00293D71">
      <w:r>
        <w:tab/>
        <w:t>You may do with the data whatever you want. The data will be restored to the initial state periodically.</w:t>
      </w:r>
    </w:p>
    <w:p w14:paraId="1D443CAB" w14:textId="15D9039B" w:rsidR="008902F9" w:rsidRDefault="008902F9" w:rsidP="008902F9">
      <w:pPr>
        <w:pStyle w:val="Heading1"/>
      </w:pPr>
      <w:bookmarkStart w:id="3" w:name="_Toc73996990"/>
      <w:r>
        <w:lastRenderedPageBreak/>
        <w:t>New features</w:t>
      </w:r>
      <w:bookmarkEnd w:id="3"/>
    </w:p>
    <w:p w14:paraId="20CA1617" w14:textId="0F46A230" w:rsidR="008902F9" w:rsidRDefault="008902F9" w:rsidP="008902F9">
      <w:pPr>
        <w:pStyle w:val="Heading2"/>
      </w:pPr>
      <w:bookmarkStart w:id="4" w:name="_Toc73996991"/>
      <w:r>
        <w:t>Supervisor tool</w:t>
      </w:r>
      <w:bookmarkEnd w:id="4"/>
    </w:p>
    <w:p w14:paraId="23C8B71F" w14:textId="33992208" w:rsidR="008902F9" w:rsidRDefault="008902F9" w:rsidP="008902F9">
      <w:pPr>
        <w:pStyle w:val="Heading3"/>
      </w:pPr>
      <w:bookmarkStart w:id="5" w:name="_Toc73996992"/>
      <w:r>
        <w:t>Manage</w:t>
      </w:r>
      <w:bookmarkEnd w:id="5"/>
    </w:p>
    <w:p w14:paraId="14BB4987" w14:textId="132535E4" w:rsidR="008902F9" w:rsidRDefault="008902F9" w:rsidP="008902F9">
      <w:r>
        <w:tab/>
        <w:t>This release demonstrates persons/user management.</w:t>
      </w:r>
      <w:r w:rsidR="009C388A">
        <w:t xml:space="preserve"> To check this </w:t>
      </w:r>
      <w:proofErr w:type="gramStart"/>
      <w:r w:rsidR="009C388A">
        <w:t>feature</w:t>
      </w:r>
      <w:proofErr w:type="gramEnd"/>
      <w:r w:rsidR="009C388A">
        <w:t xml:space="preserve"> you should log</w:t>
      </w:r>
      <w:r w:rsidR="00175191">
        <w:t xml:space="preserve"> </w:t>
      </w:r>
      <w:r w:rsidR="009C388A">
        <w:t xml:space="preserve">in as Supervisor. Please ask </w:t>
      </w:r>
      <w:hyperlink r:id="rId9" w:history="1">
        <w:r w:rsidR="009C388A" w:rsidRPr="00B82EC7">
          <w:rPr>
            <w:rStyle w:val="Hyperlink"/>
          </w:rPr>
          <w:t>alex.kurasoff@gmail.com</w:t>
        </w:r>
      </w:hyperlink>
      <w:r w:rsidR="009C388A">
        <w:t xml:space="preserve"> in case of any difficulties.</w:t>
      </w:r>
    </w:p>
    <w:p w14:paraId="3EA78500" w14:textId="46B42CC4" w:rsidR="009C388A" w:rsidRDefault="009C388A" w:rsidP="008902F9">
      <w:r>
        <w:tab/>
        <w:t>Select Administrate – Authorities and inspect any user’s record.</w:t>
      </w:r>
    </w:p>
    <w:p w14:paraId="09264276" w14:textId="39693688" w:rsidR="009C388A" w:rsidRDefault="009C388A" w:rsidP="008902F9">
      <w:r>
        <w:rPr>
          <w:noProof/>
        </w:rPr>
        <w:drawing>
          <wp:inline distT="0" distB="0" distL="0" distR="0" wp14:anchorId="26ADEF67" wp14:editId="4557190F">
            <wp:extent cx="5943600" cy="14135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DD055" w14:textId="7DB80A7E" w:rsidR="009C388A" w:rsidRPr="008902F9" w:rsidRDefault="009C388A" w:rsidP="008902F9">
      <w:r>
        <w:t>This feature allows assign roles and responsibilities for a user, as well as enable or disable access for any user, includ</w:t>
      </w:r>
      <w:r w:rsidR="00175191">
        <w:t>ing</w:t>
      </w:r>
      <w:r>
        <w:t xml:space="preserve"> applicants.</w:t>
      </w:r>
    </w:p>
    <w:p w14:paraId="769D76B8" w14:textId="5C0EEA7B" w:rsidR="008902F9" w:rsidRDefault="008902F9" w:rsidP="008902F9">
      <w:pPr>
        <w:pStyle w:val="Heading3"/>
      </w:pPr>
      <w:bookmarkStart w:id="6" w:name="_Toc73996993"/>
      <w:r>
        <w:t>Configuration</w:t>
      </w:r>
      <w:bookmarkEnd w:id="6"/>
    </w:p>
    <w:p w14:paraId="43464654" w14:textId="75EDF066" w:rsidR="008902F9" w:rsidRDefault="008902F9" w:rsidP="008902F9">
      <w:r>
        <w:tab/>
      </w:r>
      <w:r w:rsidR="009C388A" w:rsidRPr="009C388A">
        <w:rPr>
          <w:b/>
          <w:bCs/>
        </w:rPr>
        <w:t>Dictionaries</w:t>
      </w:r>
      <w:r w:rsidR="009C388A">
        <w:t xml:space="preserve"> – “User roles” and “Pharmacy registration documents”.</w:t>
      </w:r>
    </w:p>
    <w:p w14:paraId="442C65DA" w14:textId="362838FF" w:rsidR="009C388A" w:rsidRDefault="009C388A" w:rsidP="008902F9">
      <w:r>
        <w:rPr>
          <w:noProof/>
        </w:rPr>
        <w:drawing>
          <wp:inline distT="0" distB="0" distL="0" distR="0" wp14:anchorId="5987152C" wp14:editId="0926F240">
            <wp:extent cx="5067300" cy="6334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4872" cy="634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6DDF" w14:textId="0050C636" w:rsidR="009C388A" w:rsidRDefault="009C388A" w:rsidP="008902F9">
      <w:r>
        <w:rPr>
          <w:noProof/>
        </w:rPr>
        <w:drawing>
          <wp:inline distT="0" distB="0" distL="0" distR="0" wp14:anchorId="679F4471" wp14:editId="023D2F6B">
            <wp:extent cx="3710940" cy="3469887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13431" cy="3472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0AAC9" w14:textId="772A9190" w:rsidR="009C388A" w:rsidRPr="008902F9" w:rsidRDefault="009C388A" w:rsidP="008902F9">
      <w:r>
        <w:rPr>
          <w:noProof/>
        </w:rPr>
        <w:lastRenderedPageBreak/>
        <w:drawing>
          <wp:inline distT="0" distB="0" distL="0" distR="0" wp14:anchorId="371F3766" wp14:editId="498F6E5D">
            <wp:extent cx="4305081" cy="23241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9713" cy="2326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EEA5D" w14:textId="2AA7D38C" w:rsidR="008902F9" w:rsidRDefault="008902F9" w:rsidP="009C388A">
      <w:pPr>
        <w:pStyle w:val="Heading2"/>
      </w:pPr>
      <w:bookmarkStart w:id="7" w:name="_Toc73996994"/>
      <w:r>
        <w:t>Components</w:t>
      </w:r>
      <w:bookmarkEnd w:id="7"/>
    </w:p>
    <w:p w14:paraId="0A74EB9D" w14:textId="558E1187" w:rsidR="005F5CCD" w:rsidRPr="009C388A" w:rsidRDefault="008902F9" w:rsidP="008902F9">
      <w:pPr>
        <w:rPr>
          <w:b/>
          <w:bCs/>
        </w:rPr>
      </w:pPr>
      <w:r>
        <w:tab/>
      </w:r>
      <w:r w:rsidR="005F5CCD" w:rsidRPr="009C388A">
        <w:rPr>
          <w:b/>
          <w:bCs/>
        </w:rPr>
        <w:t>File storage approach</w:t>
      </w:r>
      <w:r w:rsidR="009C388A" w:rsidRPr="009C388A">
        <w:rPr>
          <w:b/>
          <w:bCs/>
        </w:rPr>
        <w:t>.</w:t>
      </w:r>
    </w:p>
    <w:p w14:paraId="4643585C" w14:textId="3BDE01D7" w:rsidR="009C388A" w:rsidRDefault="009C388A" w:rsidP="008902F9">
      <w:r>
        <w:tab/>
        <w:t>Mainly, files are copies of electronic documents or pictures.</w:t>
      </w:r>
      <w:r w:rsidR="00D73F83">
        <w:t xml:space="preserve"> Currently, the files </w:t>
      </w:r>
      <w:r w:rsidR="00175191">
        <w:t xml:space="preserve">are </w:t>
      </w:r>
      <w:r w:rsidR="00D73F83">
        <w:t>related only to an applicant.</w:t>
      </w:r>
    </w:p>
    <w:p w14:paraId="5022D970" w14:textId="354FF8C8" w:rsidR="00D73F83" w:rsidRDefault="00D73F83" w:rsidP="008902F9">
      <w:r>
        <w:tab/>
      </w:r>
      <w:r w:rsidR="00175191">
        <w:t>I</w:t>
      </w:r>
      <w:r>
        <w:t>n the next step, we will add relat</w:t>
      </w:r>
      <w:r w:rsidR="00175191">
        <w:t>i</w:t>
      </w:r>
      <w:r>
        <w:t xml:space="preserve">ons to applicant’s sites and employees. </w:t>
      </w:r>
    </w:p>
    <w:p w14:paraId="1E4FBCB7" w14:textId="5D592EF5" w:rsidR="008902F9" w:rsidRDefault="008902F9" w:rsidP="005F5CCD">
      <w:pPr>
        <w:ind w:firstLine="720"/>
        <w:rPr>
          <w:b/>
          <w:bCs/>
        </w:rPr>
      </w:pPr>
      <w:r w:rsidRPr="009C388A">
        <w:rPr>
          <w:b/>
          <w:bCs/>
        </w:rPr>
        <w:t>File storage component</w:t>
      </w:r>
    </w:p>
    <w:p w14:paraId="1A8BF5BA" w14:textId="3E972B88" w:rsidR="00F773C7" w:rsidRDefault="00D73F83" w:rsidP="00F773C7">
      <w:pPr>
        <w:keepNext/>
        <w:ind w:firstLine="720"/>
      </w:pPr>
      <w:r>
        <w:lastRenderedPageBreak/>
        <w:t xml:space="preserve">The file storage component </w:t>
      </w:r>
      <w:r w:rsidR="00F773C7">
        <w:t xml:space="preserve">can be created using any one-level dictionary as a list of document categories. To get it, please log in as </w:t>
      </w:r>
      <w:r w:rsidR="00175191">
        <w:t xml:space="preserve">an </w:t>
      </w:r>
      <w:r w:rsidR="00F773C7">
        <w:t xml:space="preserve">applicant user and start </w:t>
      </w:r>
      <w:r w:rsidR="00175191">
        <w:t xml:space="preserve">a </w:t>
      </w:r>
      <w:r w:rsidR="00F773C7">
        <w:t>new application.</w:t>
      </w:r>
    </w:p>
    <w:p w14:paraId="416B67BD" w14:textId="39062E02" w:rsidR="00D73F83" w:rsidRDefault="00F773C7" w:rsidP="005F5CCD">
      <w:pPr>
        <w:ind w:firstLine="720"/>
      </w:pPr>
      <w:r>
        <w:rPr>
          <w:noProof/>
        </w:rPr>
        <w:drawing>
          <wp:inline distT="0" distB="0" distL="0" distR="0" wp14:anchorId="40A5DBDA" wp14:editId="30C05BDA">
            <wp:extent cx="4109821" cy="387096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3265" cy="387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D1FCC4F" w14:textId="17AD6A3A" w:rsidR="00F773C7" w:rsidRPr="00D73F83" w:rsidRDefault="00F773C7" w:rsidP="005F5CCD">
      <w:pPr>
        <w:ind w:firstLine="720"/>
      </w:pPr>
      <w:r>
        <w:t>It is possibl</w:t>
      </w:r>
      <w:r w:rsidR="00175191">
        <w:t>e</w:t>
      </w:r>
      <w:r>
        <w:t xml:space="preserve"> to upload new or replace the existing files. Please, not</w:t>
      </w:r>
      <w:r w:rsidR="00175191">
        <w:t>e</w:t>
      </w:r>
      <w:r>
        <w:t>, that for current, the files will be related only to an Applicant, not site, not applicant’s persons.</w:t>
      </w:r>
    </w:p>
    <w:p w14:paraId="4A7AA927" w14:textId="402D0DAF" w:rsidR="005F5CCD" w:rsidRDefault="005F5CCD" w:rsidP="005F5CCD">
      <w:pPr>
        <w:ind w:firstLine="720"/>
        <w:rPr>
          <w:b/>
          <w:bCs/>
        </w:rPr>
      </w:pPr>
      <w:r w:rsidRPr="009C388A">
        <w:rPr>
          <w:b/>
          <w:bCs/>
        </w:rPr>
        <w:t>Workflow actions approach</w:t>
      </w:r>
    </w:p>
    <w:p w14:paraId="60175494" w14:textId="72D0E019" w:rsidR="00F773C7" w:rsidRDefault="00F773C7" w:rsidP="005F5CCD">
      <w:pPr>
        <w:ind w:firstLine="720"/>
      </w:pPr>
      <w:r>
        <w:t xml:space="preserve">In general, we do not need </w:t>
      </w:r>
      <w:r w:rsidR="00175191">
        <w:t xml:space="preserve">a </w:t>
      </w:r>
      <w:r>
        <w:t>hardcoded list of possible actions, like screening, review, inspection, etc. However, we will need a list of all possible actions in an activity. The list is:</w:t>
      </w:r>
    </w:p>
    <w:p w14:paraId="7CB84E25" w14:textId="77777777" w:rsidR="00F773C7" w:rsidRDefault="00F773C7" w:rsidP="00F773C7">
      <w:pPr>
        <w:pStyle w:val="ListParagraph"/>
        <w:numPr>
          <w:ilvl w:val="0"/>
          <w:numId w:val="11"/>
        </w:numPr>
      </w:pPr>
      <w:r>
        <w:t>Save</w:t>
      </w:r>
    </w:p>
    <w:p w14:paraId="55C10384" w14:textId="77777777" w:rsidR="00F773C7" w:rsidRDefault="00F773C7" w:rsidP="00F773C7">
      <w:pPr>
        <w:pStyle w:val="ListParagraph"/>
        <w:numPr>
          <w:ilvl w:val="0"/>
          <w:numId w:val="11"/>
        </w:numPr>
      </w:pPr>
      <w:r>
        <w:t>Return to Applicant</w:t>
      </w:r>
    </w:p>
    <w:p w14:paraId="78DBEBAC" w14:textId="77777777" w:rsidR="00F773C7" w:rsidRDefault="00F773C7" w:rsidP="00F773C7">
      <w:pPr>
        <w:pStyle w:val="ListParagraph"/>
        <w:numPr>
          <w:ilvl w:val="0"/>
          <w:numId w:val="11"/>
        </w:numPr>
      </w:pPr>
      <w:r>
        <w:t>Submit</w:t>
      </w:r>
    </w:p>
    <w:p w14:paraId="4D5E68EA" w14:textId="77777777" w:rsidR="00F773C7" w:rsidRDefault="00F773C7" w:rsidP="00F773C7">
      <w:pPr>
        <w:pStyle w:val="ListParagraph"/>
        <w:numPr>
          <w:ilvl w:val="0"/>
          <w:numId w:val="11"/>
        </w:numPr>
      </w:pPr>
      <w:r>
        <w:t>Reassign expert</w:t>
      </w:r>
    </w:p>
    <w:p w14:paraId="1B72D974" w14:textId="68DB5A32" w:rsidR="00F773C7" w:rsidRPr="00F773C7" w:rsidRDefault="00F773C7" w:rsidP="005F5CCD">
      <w:pPr>
        <w:ind w:firstLine="720"/>
      </w:pPr>
      <w:r>
        <w:t>We need these action</w:t>
      </w:r>
      <w:r w:rsidR="00175191">
        <w:t>s</w:t>
      </w:r>
      <w:r>
        <w:t xml:space="preserve"> hardcoded, because of </w:t>
      </w:r>
      <w:r w:rsidR="00175191">
        <w:t xml:space="preserve">the </w:t>
      </w:r>
      <w:r>
        <w:t>unique algorithm of implementation for each.</w:t>
      </w:r>
    </w:p>
    <w:p w14:paraId="23F4B17C" w14:textId="1F89538A" w:rsidR="005F5CCD" w:rsidRDefault="005F5CCD" w:rsidP="005F5CCD">
      <w:pPr>
        <w:ind w:firstLine="720"/>
        <w:rPr>
          <w:b/>
          <w:bCs/>
        </w:rPr>
      </w:pPr>
      <w:r w:rsidRPr="009C388A">
        <w:rPr>
          <w:b/>
          <w:bCs/>
        </w:rPr>
        <w:t>Workflow actions component</w:t>
      </w:r>
    </w:p>
    <w:p w14:paraId="72569E09" w14:textId="36F43394" w:rsidR="00F773C7" w:rsidRDefault="00F773C7" w:rsidP="005F5CCD">
      <w:pPr>
        <w:ind w:firstLine="720"/>
      </w:pPr>
      <w:r>
        <w:t xml:space="preserve">Looks like a series of buttons. Each button initiated </w:t>
      </w:r>
      <w:r w:rsidR="00175191">
        <w:t xml:space="preserve">its </w:t>
      </w:r>
      <w:r>
        <w:t xml:space="preserve">algorithm in Pharmadex 2. </w:t>
      </w:r>
      <w:r w:rsidR="00175191">
        <w:t>A s</w:t>
      </w:r>
      <w:r>
        <w:t>upervisor will configure which buttons should be shown for which activity.</w:t>
      </w:r>
    </w:p>
    <w:p w14:paraId="62E1B73F" w14:textId="59D0452E" w:rsidR="00F773C7" w:rsidRPr="00F773C7" w:rsidRDefault="00F773C7" w:rsidP="005F5CCD">
      <w:pPr>
        <w:ind w:firstLine="720"/>
      </w:pPr>
      <w:r>
        <w:rPr>
          <w:noProof/>
        </w:rPr>
        <w:drawing>
          <wp:inline distT="0" distB="0" distL="0" distR="0" wp14:anchorId="25FACE6E" wp14:editId="149B283B">
            <wp:extent cx="3276600" cy="436025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8091" cy="441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C60E4" w14:textId="60A3F176" w:rsidR="008902F9" w:rsidRDefault="008902F9" w:rsidP="008902F9">
      <w:pPr>
        <w:pStyle w:val="Heading2"/>
      </w:pPr>
      <w:bookmarkStart w:id="8" w:name="_Toc73996995"/>
      <w:r>
        <w:lastRenderedPageBreak/>
        <w:t>Processes</w:t>
      </w:r>
      <w:bookmarkEnd w:id="8"/>
    </w:p>
    <w:p w14:paraId="69154184" w14:textId="0E5527F0" w:rsidR="005F5CCD" w:rsidRDefault="005F5CCD" w:rsidP="00F773C7">
      <w:r>
        <w:tab/>
      </w:r>
      <w:r w:rsidR="00F773C7">
        <w:t>Currently implemented straight cycle of application processing from submit</w:t>
      </w:r>
      <w:r w:rsidR="00175191">
        <w:t>ting</w:t>
      </w:r>
      <w:r w:rsidR="00F773C7">
        <w:t xml:space="preserve"> to </w:t>
      </w:r>
      <w:r w:rsidR="00175191">
        <w:t xml:space="preserve">an </w:t>
      </w:r>
      <w:r w:rsidR="00F773C7">
        <w:t xml:space="preserve">applicant to review. The rest of </w:t>
      </w:r>
      <w:r w:rsidR="00175191">
        <w:t xml:space="preserve">the </w:t>
      </w:r>
      <w:r w:rsidR="00F773C7">
        <w:t>activities will be implemented in the next release.</w:t>
      </w:r>
    </w:p>
    <w:p w14:paraId="60EF80A9" w14:textId="03695437" w:rsidR="00F773C7" w:rsidRDefault="00980C9E" w:rsidP="00F773C7">
      <w:r>
        <w:tab/>
        <w:t>To process an application:</w:t>
      </w:r>
    </w:p>
    <w:p w14:paraId="7AD064E5" w14:textId="3D20F666" w:rsidR="00980C9E" w:rsidRDefault="00980C9E" w:rsidP="00980C9E">
      <w:pPr>
        <w:pStyle w:val="ListParagraph"/>
        <w:numPr>
          <w:ilvl w:val="0"/>
          <w:numId w:val="12"/>
        </w:numPr>
      </w:pPr>
      <w:r>
        <w:t>Login as an applicant (any Gmail)</w:t>
      </w:r>
    </w:p>
    <w:p w14:paraId="3499774E" w14:textId="37F3F85D" w:rsidR="00980C9E" w:rsidRDefault="00980C9E" w:rsidP="00980C9E">
      <w:pPr>
        <w:pStyle w:val="ListParagraph"/>
        <w:numPr>
          <w:ilvl w:val="0"/>
          <w:numId w:val="12"/>
        </w:numPr>
      </w:pPr>
      <w:r>
        <w:t>Start a new application</w:t>
      </w:r>
    </w:p>
    <w:p w14:paraId="258BE0A7" w14:textId="275FB925" w:rsidR="00980C9E" w:rsidRDefault="00980C9E" w:rsidP="00980C9E">
      <w:pPr>
        <w:pStyle w:val="ListParagraph"/>
        <w:numPr>
          <w:ilvl w:val="0"/>
          <w:numId w:val="12"/>
        </w:numPr>
      </w:pPr>
      <w:r>
        <w:t>Submit it until the review state.</w:t>
      </w:r>
    </w:p>
    <w:p w14:paraId="1E4E93D7" w14:textId="6BD0B6C6" w:rsidR="00980C9E" w:rsidRDefault="00175191" w:rsidP="00F773C7">
      <w:r>
        <w:t>An e</w:t>
      </w:r>
      <w:r w:rsidR="00980C9E">
        <w:t>xample is below:</w:t>
      </w:r>
    </w:p>
    <w:p w14:paraId="5B5B27A2" w14:textId="78685C1F" w:rsidR="00980C9E" w:rsidRDefault="00980C9E" w:rsidP="00F773C7">
      <w:r>
        <w:t>Start</w:t>
      </w:r>
    </w:p>
    <w:p w14:paraId="56A2F704" w14:textId="55FCCA82" w:rsidR="00980C9E" w:rsidRDefault="00980C9E" w:rsidP="00F773C7">
      <w:r>
        <w:rPr>
          <w:noProof/>
        </w:rPr>
        <w:drawing>
          <wp:inline distT="0" distB="0" distL="0" distR="0" wp14:anchorId="5C46CCD3" wp14:editId="3F55B490">
            <wp:extent cx="5943600" cy="18186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1C108" w14:textId="3113F3F7" w:rsidR="00980C9E" w:rsidRDefault="00980C9E" w:rsidP="00F773C7">
      <w:r>
        <w:t>Fill out and submit</w:t>
      </w:r>
    </w:p>
    <w:p w14:paraId="65831DD3" w14:textId="1BDAF55B" w:rsidR="00980C9E" w:rsidRDefault="00980C9E" w:rsidP="00F773C7">
      <w:r>
        <w:rPr>
          <w:noProof/>
        </w:rPr>
        <w:drawing>
          <wp:inline distT="0" distB="0" distL="0" distR="0" wp14:anchorId="1979FA68" wp14:editId="53FC9488">
            <wp:extent cx="5943600" cy="28892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376A1" w14:textId="3A682B56" w:rsidR="00980C9E" w:rsidRDefault="00980C9E" w:rsidP="00F773C7">
      <w:r>
        <w:rPr>
          <w:noProof/>
        </w:rPr>
        <w:lastRenderedPageBreak/>
        <w:drawing>
          <wp:inline distT="0" distB="0" distL="0" distR="0" wp14:anchorId="58CE4249" wp14:editId="2814A0C3">
            <wp:extent cx="5943600" cy="28682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5B8E" w14:textId="5E290B42" w:rsidR="00980C9E" w:rsidRDefault="00980C9E" w:rsidP="00F773C7"/>
    <w:p w14:paraId="67A1CC19" w14:textId="20340070" w:rsidR="00980C9E" w:rsidRDefault="00980C9E" w:rsidP="00F773C7">
      <w:r>
        <w:t>log in as a Screener. It is administrative login with multiply roles</w:t>
      </w:r>
    </w:p>
    <w:p w14:paraId="06019D83" w14:textId="0A830FA8" w:rsidR="00980C9E" w:rsidRDefault="00AB4ECD" w:rsidP="00F773C7">
      <w:r>
        <w:rPr>
          <w:noProof/>
        </w:rPr>
        <w:drawing>
          <wp:inline distT="0" distB="0" distL="0" distR="0" wp14:anchorId="580B060C" wp14:editId="784858C9">
            <wp:extent cx="5943600" cy="9486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C6497" w14:textId="446CD99D" w:rsidR="00AB4ECD" w:rsidRDefault="00AB4ECD" w:rsidP="00F773C7">
      <w:r>
        <w:rPr>
          <w:noProof/>
        </w:rPr>
        <w:drawing>
          <wp:inline distT="0" distB="0" distL="0" distR="0" wp14:anchorId="3DA820A1" wp14:editId="4A80A5FE">
            <wp:extent cx="5943600" cy="22637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3BCC" w14:textId="22A684FD" w:rsidR="00AB4ECD" w:rsidRDefault="00AB4ECD" w:rsidP="00AB4ECD">
      <w:pPr>
        <w:keepNext/>
      </w:pPr>
      <w:r>
        <w:lastRenderedPageBreak/>
        <w:t>Fill out the checklist under “Applications” and submit it</w:t>
      </w:r>
    </w:p>
    <w:p w14:paraId="69489222" w14:textId="06417045" w:rsidR="00AB4ECD" w:rsidRDefault="00AB4ECD" w:rsidP="00F773C7">
      <w:r>
        <w:rPr>
          <w:noProof/>
        </w:rPr>
        <w:drawing>
          <wp:inline distT="0" distB="0" distL="0" distR="0" wp14:anchorId="0D315F82" wp14:editId="6ED6ABB9">
            <wp:extent cx="5943600" cy="19392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CB8BF" w14:textId="32D9A4F0" w:rsidR="00AB4ECD" w:rsidRDefault="00AB4ECD" w:rsidP="00F773C7">
      <w:r>
        <w:t>Change role to Reviewer</w:t>
      </w:r>
    </w:p>
    <w:p w14:paraId="6299475A" w14:textId="10042F76" w:rsidR="00AB4ECD" w:rsidRDefault="00AB4ECD" w:rsidP="00F773C7">
      <w:r>
        <w:rPr>
          <w:noProof/>
        </w:rPr>
        <w:drawing>
          <wp:inline distT="0" distB="0" distL="0" distR="0" wp14:anchorId="1A8D84D5" wp14:editId="5D39DDF0">
            <wp:extent cx="4587240" cy="1446255"/>
            <wp:effectExtent l="0" t="0" r="381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6434" cy="1449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D6B3B" w14:textId="1CC1376E" w:rsidR="00AB4ECD" w:rsidRDefault="00AB4ECD" w:rsidP="00F773C7">
      <w:r>
        <w:t>Open an application</w:t>
      </w:r>
    </w:p>
    <w:p w14:paraId="3B783AB3" w14:textId="460F42B4" w:rsidR="00AB4ECD" w:rsidRDefault="00904D7B" w:rsidP="00F773C7">
      <w:r>
        <w:rPr>
          <w:noProof/>
        </w:rPr>
        <w:drawing>
          <wp:inline distT="0" distB="0" distL="0" distR="0" wp14:anchorId="1D63B5A5" wp14:editId="1D14E7D9">
            <wp:extent cx="5943600" cy="212026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EC92F" w14:textId="73233768" w:rsidR="00904D7B" w:rsidRDefault="00904D7B" w:rsidP="00F773C7">
      <w:r>
        <w:t>to be concluded…</w:t>
      </w:r>
    </w:p>
    <w:p w14:paraId="291195C8" w14:textId="060DA640" w:rsidR="00904D7B" w:rsidRDefault="00904D7B" w:rsidP="00F773C7">
      <w:r>
        <w:t>Please, put your attention to the history table at the up of the screen.</w:t>
      </w:r>
    </w:p>
    <w:p w14:paraId="54AF8E89" w14:textId="36BE0943" w:rsidR="00904D7B" w:rsidRDefault="00904D7B" w:rsidP="00F773C7">
      <w:r>
        <w:rPr>
          <w:noProof/>
        </w:rPr>
        <w:drawing>
          <wp:inline distT="0" distB="0" distL="0" distR="0" wp14:anchorId="5DEEA15E" wp14:editId="0AB0ABDE">
            <wp:extent cx="5943600" cy="5111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63039" w14:textId="3C7F6821" w:rsidR="00904D7B" w:rsidRDefault="00904D7B" w:rsidP="00904D7B">
      <w:pPr>
        <w:keepNext/>
      </w:pPr>
      <w:r>
        <w:lastRenderedPageBreak/>
        <w:t>You can open data from any activity that passed</w:t>
      </w:r>
    </w:p>
    <w:p w14:paraId="7ECA9D74" w14:textId="7DFA1F4F" w:rsidR="00904D7B" w:rsidRDefault="00904D7B" w:rsidP="00F773C7">
      <w:r>
        <w:rPr>
          <w:noProof/>
        </w:rPr>
        <w:drawing>
          <wp:inline distT="0" distB="0" distL="0" distR="0" wp14:anchorId="7F901361" wp14:editId="718AA99A">
            <wp:extent cx="5943600" cy="26555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9AC18" w14:textId="77777777" w:rsidR="00980C9E" w:rsidRPr="005F5CCD" w:rsidRDefault="00980C9E" w:rsidP="00F773C7"/>
    <w:p w14:paraId="6C7D894B" w14:textId="1AD891B9" w:rsidR="008902F9" w:rsidRDefault="008902F9" w:rsidP="008902F9">
      <w:pPr>
        <w:pStyle w:val="Heading2"/>
      </w:pPr>
      <w:bookmarkStart w:id="9" w:name="_Toc73996996"/>
      <w:r>
        <w:t>Reports</w:t>
      </w:r>
      <w:bookmarkEnd w:id="9"/>
    </w:p>
    <w:p w14:paraId="315D8970" w14:textId="53F5E784" w:rsidR="005F5CCD" w:rsidRPr="005F5CCD" w:rsidRDefault="009C388A" w:rsidP="005F5CCD">
      <w:r>
        <w:tab/>
      </w:r>
      <w:r w:rsidR="00D73F83">
        <w:t xml:space="preserve">To support user files and activity history have been developed SQL queries and stored procedures that in </w:t>
      </w:r>
      <w:r w:rsidR="00175191">
        <w:t>the</w:t>
      </w:r>
      <w:r w:rsidR="00D73F83">
        <w:t xml:space="preserve"> future will be used for reporting.</w:t>
      </w:r>
    </w:p>
    <w:p w14:paraId="1D301D85" w14:textId="0DABDADE" w:rsidR="008902F9" w:rsidRPr="008902F9" w:rsidRDefault="008902F9" w:rsidP="008902F9">
      <w:pPr>
        <w:pStyle w:val="Heading2"/>
      </w:pPr>
      <w:bookmarkStart w:id="10" w:name="_Toc73996997"/>
      <w:r>
        <w:t>Documentation</w:t>
      </w:r>
      <w:bookmarkEnd w:id="10"/>
    </w:p>
    <w:p w14:paraId="1AF8EAA8" w14:textId="395B0D9F" w:rsidR="008902F9" w:rsidRDefault="009C388A" w:rsidP="00293D71">
      <w:r>
        <w:tab/>
        <w:t>Nothing new yet.</w:t>
      </w:r>
    </w:p>
    <w:sectPr w:rsidR="008902F9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60FD0" w14:textId="77777777" w:rsidR="0003427A" w:rsidRDefault="0003427A" w:rsidP="00EB0FAC">
      <w:pPr>
        <w:spacing w:after="0" w:line="240" w:lineRule="auto"/>
      </w:pPr>
      <w:r>
        <w:separator/>
      </w:r>
    </w:p>
  </w:endnote>
  <w:endnote w:type="continuationSeparator" w:id="0">
    <w:p w14:paraId="7D7BD5ED" w14:textId="77777777" w:rsidR="0003427A" w:rsidRDefault="0003427A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9F396" w14:textId="77777777" w:rsidR="0003427A" w:rsidRDefault="0003427A" w:rsidP="00EB0FAC">
      <w:pPr>
        <w:spacing w:after="0" w:line="240" w:lineRule="auto"/>
      </w:pPr>
      <w:r>
        <w:separator/>
      </w:r>
    </w:p>
  </w:footnote>
  <w:footnote w:type="continuationSeparator" w:id="0">
    <w:p w14:paraId="455A9008" w14:textId="77777777" w:rsidR="0003427A" w:rsidRDefault="0003427A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4"/>
  </w:num>
  <w:num w:numId="5">
    <w:abstractNumId w:val="7"/>
  </w:num>
  <w:num w:numId="6">
    <w:abstractNumId w:val="1"/>
  </w:num>
  <w:num w:numId="7">
    <w:abstractNumId w:val="11"/>
  </w:num>
  <w:num w:numId="8">
    <w:abstractNumId w:val="0"/>
  </w:num>
  <w:num w:numId="9">
    <w:abstractNumId w:val="6"/>
  </w:num>
  <w:num w:numId="10">
    <w:abstractNumId w:val="2"/>
  </w:num>
  <w:num w:numId="11">
    <w:abstractNumId w:val="5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rQUA7sxGGywAAAA="/>
  </w:docVars>
  <w:rsids>
    <w:rsidRoot w:val="002679D2"/>
    <w:rsid w:val="00003BE7"/>
    <w:rsid w:val="0003427A"/>
    <w:rsid w:val="00043B76"/>
    <w:rsid w:val="00086FC7"/>
    <w:rsid w:val="000B5554"/>
    <w:rsid w:val="000D4E19"/>
    <w:rsid w:val="000F1CEB"/>
    <w:rsid w:val="000F671E"/>
    <w:rsid w:val="00102725"/>
    <w:rsid w:val="00155F64"/>
    <w:rsid w:val="00175191"/>
    <w:rsid w:val="001C740A"/>
    <w:rsid w:val="002177F0"/>
    <w:rsid w:val="00257F9E"/>
    <w:rsid w:val="002611E7"/>
    <w:rsid w:val="002679D2"/>
    <w:rsid w:val="00275AB0"/>
    <w:rsid w:val="00293D71"/>
    <w:rsid w:val="002A7BC2"/>
    <w:rsid w:val="002B1A3E"/>
    <w:rsid w:val="002F4B86"/>
    <w:rsid w:val="00350B72"/>
    <w:rsid w:val="00356C45"/>
    <w:rsid w:val="00384C05"/>
    <w:rsid w:val="003A366F"/>
    <w:rsid w:val="003F1B00"/>
    <w:rsid w:val="00410E84"/>
    <w:rsid w:val="00432BE5"/>
    <w:rsid w:val="00441BB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3305E"/>
    <w:rsid w:val="00534B99"/>
    <w:rsid w:val="00562AAF"/>
    <w:rsid w:val="005F5CCD"/>
    <w:rsid w:val="006123F4"/>
    <w:rsid w:val="0061303D"/>
    <w:rsid w:val="00664769"/>
    <w:rsid w:val="00691EAD"/>
    <w:rsid w:val="00705616"/>
    <w:rsid w:val="007067A2"/>
    <w:rsid w:val="007137E3"/>
    <w:rsid w:val="00734F34"/>
    <w:rsid w:val="00744840"/>
    <w:rsid w:val="007734AD"/>
    <w:rsid w:val="00792272"/>
    <w:rsid w:val="00801DC6"/>
    <w:rsid w:val="00824CCD"/>
    <w:rsid w:val="008902F9"/>
    <w:rsid w:val="00897AF2"/>
    <w:rsid w:val="008A7097"/>
    <w:rsid w:val="008C55F5"/>
    <w:rsid w:val="00904D7B"/>
    <w:rsid w:val="0090677D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F2CD7"/>
    <w:rsid w:val="00A5719C"/>
    <w:rsid w:val="00A86A1B"/>
    <w:rsid w:val="00A96C16"/>
    <w:rsid w:val="00AA6E7D"/>
    <w:rsid w:val="00AB4ECD"/>
    <w:rsid w:val="00AC5C20"/>
    <w:rsid w:val="00B03737"/>
    <w:rsid w:val="00B10844"/>
    <w:rsid w:val="00B15C7F"/>
    <w:rsid w:val="00B25E22"/>
    <w:rsid w:val="00B464DD"/>
    <w:rsid w:val="00B94D53"/>
    <w:rsid w:val="00BA7D9A"/>
    <w:rsid w:val="00C85FDD"/>
    <w:rsid w:val="00C97038"/>
    <w:rsid w:val="00CA3674"/>
    <w:rsid w:val="00D06D1D"/>
    <w:rsid w:val="00D73F83"/>
    <w:rsid w:val="00DB42F2"/>
    <w:rsid w:val="00E02B5A"/>
    <w:rsid w:val="00E17769"/>
    <w:rsid w:val="00E25F4C"/>
    <w:rsid w:val="00E4188D"/>
    <w:rsid w:val="00E448C4"/>
    <w:rsid w:val="00E6703C"/>
    <w:rsid w:val="00E9290C"/>
    <w:rsid w:val="00EB0FAC"/>
    <w:rsid w:val="00EC1150"/>
    <w:rsid w:val="00EC4D84"/>
    <w:rsid w:val="00ED64B9"/>
    <w:rsid w:val="00F263AE"/>
    <w:rsid w:val="00F40DC9"/>
    <w:rsid w:val="00F773C7"/>
    <w:rsid w:val="00FF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</TotalTime>
  <Pages>8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2</cp:revision>
  <dcterms:created xsi:type="dcterms:W3CDTF">2021-05-16T16:54:00Z</dcterms:created>
  <dcterms:modified xsi:type="dcterms:W3CDTF">2021-06-07T19:24:00Z</dcterms:modified>
</cp:coreProperties>
</file>